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0" behindDoc="0" locked="0" layoutInCell="1" allowOverlap="1" wp14:anchorId="34B90C9C" wp14:editId="09A9F01E">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2FEA478D" w:rsidR="00125263" w:rsidRPr="00CB2D3E" w:rsidRDefault="001D506F" w:rsidP="00CB2D3E">
      <w:pPr>
        <w:pStyle w:val="Heading1"/>
      </w:pPr>
      <w:r w:rsidRPr="00CB2D3E">
        <w:t xml:space="preserve">Bachelor of Arts in </w:t>
      </w:r>
      <w:r w:rsidR="00AA0606" w:rsidRPr="00CB2D3E">
        <w:t>Communication</w:t>
      </w:r>
      <w:r w:rsidRPr="00CB2D3E">
        <w:t xml:space="preserve"> Studies </w:t>
      </w:r>
    </w:p>
    <w:p w14:paraId="2958C72A" w14:textId="71FCA87A" w:rsidR="0074660D" w:rsidRDefault="001D506F" w:rsidP="00CB2D3E">
      <w:pPr>
        <w:pStyle w:val="Heading1"/>
      </w:pPr>
      <w:r w:rsidRPr="00CB2D3E">
        <w:t>(</w:t>
      </w:r>
      <w:r w:rsidR="00AA0606" w:rsidRPr="00CB2D3E">
        <w:t>Applied Communication</w:t>
      </w:r>
      <w:r w:rsidRPr="00CB2D3E">
        <w:t xml:space="preserve"> Concentration) </w:t>
      </w:r>
      <w:r w:rsidR="0074660D" w:rsidRPr="00CB2D3E">
        <w:t>to Juris Doctor (JD)</w:t>
      </w:r>
    </w:p>
    <w:p w14:paraId="6613E8F2" w14:textId="77777777" w:rsidR="00993CA2" w:rsidRDefault="00993CA2" w:rsidP="00993CA2">
      <w:pPr>
        <w:jc w:val="center"/>
      </w:pPr>
    </w:p>
    <w:tbl>
      <w:tblPr>
        <w:tblW w:w="9450" w:type="dxa"/>
        <w:jc w:val="center"/>
        <w:tblLayout w:type="fixed"/>
        <w:tblLook w:val="01C0" w:firstRow="0" w:lastRow="1" w:firstColumn="1" w:lastColumn="1" w:noHBand="0" w:noVBand="0"/>
      </w:tblPr>
      <w:tblGrid>
        <w:gridCol w:w="6840"/>
        <w:gridCol w:w="1440"/>
        <w:gridCol w:w="1170"/>
      </w:tblGrid>
      <w:tr w:rsidR="00993CA2" w:rsidRPr="00BA0E8C" w14:paraId="4EADF4D0" w14:textId="77777777" w:rsidTr="00E95213">
        <w:trPr>
          <w:trHeight w:val="512"/>
          <w:tblHeader/>
          <w:jc w:val="cent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4DC7650" w14:textId="77777777" w:rsidR="00993CA2" w:rsidRPr="00BA0E8C" w:rsidRDefault="00993CA2" w:rsidP="0021289C">
            <w:pPr>
              <w:tabs>
                <w:tab w:val="left" w:pos="720"/>
              </w:tabs>
              <w:rPr>
                <w:rFonts w:ascii="National Book" w:hAnsi="National Book" w:cs="Arial"/>
                <w:color w:val="002060"/>
                <w:sz w:val="16"/>
                <w:szCs w:val="16"/>
              </w:rPr>
            </w:pPr>
            <w:bookmarkStart w:id="0" w:name="_Hlk101876189"/>
            <w:r w:rsidRPr="00BA0E8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B3B234" w14:textId="77777777" w:rsidR="00993CA2" w:rsidRPr="00BA0E8C" w:rsidRDefault="00993CA2" w:rsidP="0021289C">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Credit</w:t>
            </w:r>
          </w:p>
          <w:p w14:paraId="60C8583E" w14:textId="77777777" w:rsidR="00993CA2" w:rsidRPr="00BA0E8C" w:rsidRDefault="00993CA2" w:rsidP="0021289C">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EE3D2F" w14:textId="77777777" w:rsidR="00993CA2" w:rsidRPr="00BA0E8C" w:rsidRDefault="00993CA2" w:rsidP="0021289C">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 xml:space="preserve">Upper-Division </w:t>
            </w:r>
          </w:p>
        </w:tc>
      </w:tr>
      <w:tr w:rsidR="00993CA2" w:rsidRPr="00BA0E8C" w14:paraId="4234B5B1" w14:textId="77777777" w:rsidTr="00E95213">
        <w:trPr>
          <w:trHeight w:val="288"/>
          <w:jc w:val="center"/>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295A702" w14:textId="77777777" w:rsidR="00993CA2" w:rsidRPr="00BA0E8C" w:rsidRDefault="00993CA2" w:rsidP="0021289C">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 xml:space="preserve">Semester One: [16 Credit Hours] Kent State University </w:t>
            </w:r>
          </w:p>
        </w:tc>
      </w:tr>
      <w:tr w:rsidR="00993CA2" w:rsidRPr="00BA0E8C" w14:paraId="1D1CC43F"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7B2B2975"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41E25C66"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FF884D"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3F626B3E"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73A1694B"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2515C3C"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64C122F"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77C7C8BA"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3DB8FF04"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7D1C1FF4"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02DC3C"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7747A4A4"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466C8D18"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D6D9F92"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F7351"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559B93A9"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vAlign w:val="center"/>
          </w:tcPr>
          <w:p w14:paraId="12842CF4"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3BD57F1"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E3A772"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58C35C4B"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vAlign w:val="center"/>
          </w:tcPr>
          <w:p w14:paraId="4C7C8CAA"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12D4087"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117507"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15FCDB01" w14:textId="77777777" w:rsidTr="00E95213">
        <w:trPr>
          <w:trHeight w:val="288"/>
          <w:jc w:val="center"/>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9B87F6A" w14:textId="77777777" w:rsidR="00993CA2" w:rsidRPr="00BA0E8C" w:rsidRDefault="00993CA2" w:rsidP="0021289C">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Two: [15 Credit Hours] Kent State University</w:t>
            </w:r>
          </w:p>
        </w:tc>
      </w:tr>
      <w:tr w:rsidR="00993CA2" w:rsidRPr="00BA0E8C" w14:paraId="1C8DC93E"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206A7282"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MM 26000 Criticism of Public Discourse (DIVD) (KHUM)</w:t>
            </w:r>
          </w:p>
          <w:p w14:paraId="2EB7A118"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35852 Intercultural Communication (DIVG)</w:t>
            </w:r>
          </w:p>
          <w:p w14:paraId="55ABF494"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35912 Gender and Communication (DIVD)</w:t>
            </w:r>
          </w:p>
          <w:p w14:paraId="40D2A9F5"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6CCEEDD3"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869EFA"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61F5112E"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066E22FF"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4A415173"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DE8730"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0708DA93"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11A0FC43"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tcPr>
          <w:p w14:paraId="67FA550D"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9DD534"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32FE84B2"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79B5F318"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43BDAAD"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40FB89"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11F15E64"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693576E8"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31F7EBE"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A4E1E69" w14:textId="77777777" w:rsidR="00993CA2" w:rsidRPr="00BA0E8C" w:rsidRDefault="00993CA2" w:rsidP="0021289C">
            <w:pPr>
              <w:tabs>
                <w:tab w:val="left" w:pos="720"/>
              </w:tabs>
              <w:rPr>
                <w:rFonts w:ascii="National Book" w:hAnsi="National Book" w:cs="Arial"/>
                <w:color w:val="002060"/>
                <w:sz w:val="20"/>
                <w:szCs w:val="20"/>
              </w:rPr>
            </w:pPr>
          </w:p>
        </w:tc>
      </w:tr>
      <w:tr w:rsidR="00993CA2" w:rsidRPr="00BA0E8C" w14:paraId="7B568EEB" w14:textId="77777777" w:rsidTr="00E95213">
        <w:trPr>
          <w:trHeight w:val="288"/>
          <w:jc w:val="center"/>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3BED74D" w14:textId="77777777" w:rsidR="00993CA2" w:rsidRPr="00BA0E8C" w:rsidRDefault="00993CA2" w:rsidP="0021289C">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Three: [15 Credit Hours] Kent State University</w:t>
            </w:r>
          </w:p>
        </w:tc>
      </w:tr>
      <w:tr w:rsidR="00993CA2" w:rsidRPr="00BA0E8C" w14:paraId="66EB7123"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42B5C794" w14:textId="6E0DC85D"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vAlign w:val="center"/>
          </w:tcPr>
          <w:p w14:paraId="52B65C7F"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0744E9"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47FBFDA4"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71604B64" w14:textId="77777777" w:rsidR="00993CA2" w:rsidRPr="00BA0E8C" w:rsidRDefault="00993CA2" w:rsidP="0021289C">
            <w:pPr>
              <w:tabs>
                <w:tab w:val="left" w:pos="720"/>
              </w:tabs>
              <w:rPr>
                <w:rFonts w:ascii="National Book" w:hAnsi="National Book" w:cs="Arial"/>
                <w:bCs/>
                <w:color w:val="002060"/>
                <w:sz w:val="20"/>
                <w:szCs w:val="20"/>
              </w:rPr>
            </w:pPr>
            <w:r w:rsidRPr="00BA0E8C">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63928F3"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E4C23A"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993CA2" w:rsidRPr="00BA0E8C" w14:paraId="31BC7521"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293E5CDD"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87D4D6B"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0FF87B"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087C6093"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25E642CA"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D9D0405"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AFF5FA"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1B55631A"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26919855"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A8DBFCF"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B043440"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4844703A" w14:textId="77777777" w:rsidTr="00E95213">
        <w:trPr>
          <w:trHeight w:val="288"/>
          <w:jc w:val="center"/>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C7ACFF" w14:textId="77777777" w:rsidR="00993CA2" w:rsidRPr="00BA0E8C" w:rsidRDefault="00993CA2" w:rsidP="0021289C">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Four: [15 Credit Hours] Kent State University</w:t>
            </w:r>
          </w:p>
        </w:tc>
      </w:tr>
      <w:tr w:rsidR="00993CA2" w:rsidRPr="00BA0E8C" w14:paraId="2E32EA44"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vAlign w:val="center"/>
          </w:tcPr>
          <w:p w14:paraId="049246C1" w14:textId="4F7F9D94"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 xml:space="preserve">VCD </w:t>
            </w:r>
            <w:r w:rsidR="00BE276F">
              <w:rPr>
                <w:rFonts w:ascii="National Book" w:hAnsi="National Book" w:cs="Arial"/>
                <w:color w:val="002060"/>
                <w:sz w:val="20"/>
                <w:szCs w:val="20"/>
              </w:rPr>
              <w:t>4</w:t>
            </w:r>
            <w:r w:rsidRPr="00BA0E8C">
              <w:rPr>
                <w:rFonts w:ascii="National Book" w:hAnsi="National Book" w:cs="Arial"/>
                <w:color w:val="002060"/>
                <w:sz w:val="20"/>
                <w:szCs w:val="20"/>
              </w:rPr>
              <w:t>7000 Visual Design for Media</w:t>
            </w:r>
          </w:p>
        </w:tc>
        <w:tc>
          <w:tcPr>
            <w:tcW w:w="1440" w:type="dxa"/>
            <w:tcBorders>
              <w:top w:val="single" w:sz="4" w:space="0" w:color="auto"/>
              <w:left w:val="single" w:sz="4" w:space="0" w:color="auto"/>
              <w:bottom w:val="single" w:sz="4" w:space="0" w:color="auto"/>
              <w:right w:val="single" w:sz="4" w:space="0" w:color="auto"/>
            </w:tcBorders>
            <w:vAlign w:val="center"/>
          </w:tcPr>
          <w:p w14:paraId="7AB0F9E1"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6F2D8A"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993CA2" w:rsidRPr="00BA0E8C" w14:paraId="7D3C8AAE"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7251F22A"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4CC42FB1"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666BA6"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2846CDDE"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3946C785"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B61066A"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400D31" w14:textId="77777777" w:rsidR="00993CA2" w:rsidRPr="00BA0E8C" w:rsidRDefault="00993CA2" w:rsidP="0021289C">
            <w:pPr>
              <w:tabs>
                <w:tab w:val="left" w:pos="720"/>
              </w:tabs>
              <w:jc w:val="center"/>
              <w:rPr>
                <w:rFonts w:ascii="National Book" w:hAnsi="National Book" w:cs="Arial"/>
                <w:color w:val="002060"/>
                <w:sz w:val="20"/>
                <w:szCs w:val="20"/>
              </w:rPr>
            </w:pPr>
          </w:p>
        </w:tc>
      </w:tr>
      <w:tr w:rsidR="00993CA2" w:rsidRPr="00BA0E8C" w14:paraId="1FDECCE5"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3F5498E9" w14:textId="77777777" w:rsidR="00993CA2" w:rsidRPr="00BA0E8C" w:rsidRDefault="00993CA2" w:rsidP="0021289C">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B7B05A0" w14:textId="77777777" w:rsidR="00993CA2" w:rsidRPr="00BA0E8C" w:rsidRDefault="00993CA2" w:rsidP="0021289C">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93A2F1" w14:textId="77777777" w:rsidR="00993CA2" w:rsidRPr="00BA0E8C" w:rsidRDefault="00993CA2" w:rsidP="0021289C">
            <w:pPr>
              <w:tabs>
                <w:tab w:val="left" w:pos="720"/>
              </w:tabs>
              <w:jc w:val="center"/>
              <w:rPr>
                <w:rFonts w:ascii="National Book" w:hAnsi="National Book" w:cs="Arial"/>
                <w:color w:val="002060"/>
                <w:sz w:val="20"/>
                <w:szCs w:val="20"/>
              </w:rPr>
            </w:pPr>
          </w:p>
        </w:tc>
      </w:tr>
      <w:tr w:rsidR="00DC72CD" w:rsidRPr="00BA0E8C" w14:paraId="51DD19CF"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7F08FA9E" w14:textId="6B545442" w:rsidR="00DC72CD" w:rsidRPr="00BA0E8C" w:rsidRDefault="00DC72CD" w:rsidP="00DC72CD">
            <w:pPr>
              <w:tabs>
                <w:tab w:val="left" w:pos="720"/>
              </w:tabs>
              <w:rPr>
                <w:rFonts w:ascii="National Book" w:hAnsi="National Book" w:cs="Arial"/>
                <w:bCs/>
                <w:color w:val="002060"/>
                <w:sz w:val="20"/>
                <w:szCs w:val="20"/>
              </w:rPr>
            </w:pPr>
            <w:r>
              <w:rPr>
                <w:rFonts w:ascii="National Book" w:hAnsi="National Book" w:cs="Arial"/>
                <w:color w:val="002060"/>
                <w:sz w:val="20"/>
                <w:szCs w:val="20"/>
              </w:rPr>
              <w:t>General</w:t>
            </w:r>
            <w:r w:rsidRPr="00BA0E8C">
              <w:rPr>
                <w:rFonts w:ascii="National Book" w:hAnsi="National Book" w:cs="Arial"/>
                <w:color w:val="002060"/>
                <w:sz w:val="20"/>
                <w:szCs w:val="20"/>
              </w:rPr>
              <w:t xml:space="preserve"> Elective</w:t>
            </w:r>
          </w:p>
        </w:tc>
        <w:tc>
          <w:tcPr>
            <w:tcW w:w="1440" w:type="dxa"/>
            <w:tcBorders>
              <w:top w:val="single" w:sz="4" w:space="0" w:color="auto"/>
              <w:left w:val="single" w:sz="4" w:space="0" w:color="auto"/>
              <w:bottom w:val="single" w:sz="4" w:space="0" w:color="auto"/>
              <w:right w:val="single" w:sz="4" w:space="0" w:color="auto"/>
            </w:tcBorders>
            <w:vAlign w:val="center"/>
          </w:tcPr>
          <w:p w14:paraId="168389DE" w14:textId="6CABEDA8" w:rsidR="00DC72CD" w:rsidRPr="00BA0E8C"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4CD6E6" w14:textId="77777777" w:rsidR="00DC72CD" w:rsidRPr="00BA0E8C" w:rsidRDefault="00DC72CD" w:rsidP="00DC72CD">
            <w:pPr>
              <w:tabs>
                <w:tab w:val="left" w:pos="720"/>
              </w:tabs>
              <w:jc w:val="center"/>
              <w:rPr>
                <w:rFonts w:ascii="National Book" w:hAnsi="National Book" w:cs="Arial"/>
                <w:color w:val="002060"/>
                <w:sz w:val="20"/>
                <w:szCs w:val="20"/>
              </w:rPr>
            </w:pPr>
          </w:p>
        </w:tc>
      </w:tr>
      <w:tr w:rsidR="00DC72CD" w:rsidRPr="00BA0E8C" w14:paraId="3178F6F3" w14:textId="77777777" w:rsidTr="00E95213">
        <w:trPr>
          <w:trHeight w:val="288"/>
          <w:jc w:val="center"/>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16742C2" w14:textId="77777777" w:rsidR="00DC72CD" w:rsidRPr="00BA0E8C" w:rsidRDefault="00DC72CD" w:rsidP="00DC72CD">
            <w:pPr>
              <w:tabs>
                <w:tab w:val="left" w:pos="720"/>
              </w:tabs>
              <w:rPr>
                <w:rFonts w:ascii="National Book" w:hAnsi="National Book" w:cs="Arial"/>
                <w:color w:val="FFFFFF" w:themeColor="background1"/>
                <w:sz w:val="20"/>
                <w:szCs w:val="20"/>
              </w:rPr>
            </w:pPr>
            <w:r w:rsidRPr="00BA0E8C">
              <w:rPr>
                <w:rFonts w:ascii="National Book" w:hAnsi="National Book" w:cs="Arial"/>
                <w:b/>
                <w:color w:val="FFFFFF" w:themeColor="background1"/>
                <w:sz w:val="20"/>
                <w:szCs w:val="20"/>
              </w:rPr>
              <w:t>Semester Five: [15 Credit Hours] Kent State University</w:t>
            </w:r>
          </w:p>
        </w:tc>
      </w:tr>
      <w:tr w:rsidR="00DC72CD" w:rsidRPr="00BA0E8C" w14:paraId="72CDB1E4"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08A6A664" w14:textId="77777777" w:rsidR="00DC72CD" w:rsidRPr="00BA0E8C" w:rsidRDefault="00DC72CD" w:rsidP="00DC72CD">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7C4A0332" w14:textId="77777777" w:rsidR="00DC72CD" w:rsidRPr="00BA0E8C"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699032" w14:textId="77777777" w:rsidR="00DC72CD" w:rsidRPr="00BA0E8C" w:rsidRDefault="00DC72CD" w:rsidP="00DC72CD">
            <w:pPr>
              <w:tabs>
                <w:tab w:val="left" w:pos="720"/>
              </w:tabs>
              <w:jc w:val="center"/>
              <w:rPr>
                <w:rFonts w:ascii="National Book" w:hAnsi="National Book" w:cs="Arial"/>
                <w:color w:val="002060"/>
                <w:sz w:val="20"/>
                <w:szCs w:val="20"/>
              </w:rPr>
            </w:pPr>
          </w:p>
        </w:tc>
      </w:tr>
      <w:tr w:rsidR="00DC72CD" w:rsidRPr="00BA0E8C" w14:paraId="78EEBF00"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582E6EF7" w14:textId="77777777" w:rsidR="00DC72CD" w:rsidRPr="00BA0E8C" w:rsidRDefault="00DC72CD" w:rsidP="00DC72CD">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0863CC61" w14:textId="77777777" w:rsidR="00DC72CD" w:rsidRPr="00BA0E8C"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A46620" w14:textId="77777777" w:rsidR="00DC72CD" w:rsidRPr="00BA0E8C"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DC72CD" w:rsidRPr="00BA0E8C" w14:paraId="2620DCA4"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7A225A0F" w14:textId="77777777" w:rsidR="00DC72CD" w:rsidRPr="00BA0E8C" w:rsidRDefault="00DC72CD" w:rsidP="00DC72CD">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E5E36B" w14:textId="77777777" w:rsidR="00DC72CD" w:rsidRPr="00BA0E8C"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523DFD" w14:textId="77777777" w:rsidR="00DC72CD" w:rsidRPr="00BA0E8C" w:rsidRDefault="00DC72CD" w:rsidP="00DC72CD">
            <w:pPr>
              <w:tabs>
                <w:tab w:val="left" w:pos="720"/>
              </w:tabs>
              <w:jc w:val="center"/>
              <w:rPr>
                <w:rFonts w:ascii="National Book" w:hAnsi="National Book" w:cs="Arial"/>
                <w:color w:val="002060"/>
                <w:sz w:val="20"/>
                <w:szCs w:val="20"/>
              </w:rPr>
            </w:pPr>
          </w:p>
        </w:tc>
      </w:tr>
      <w:tr w:rsidR="00DC72CD" w:rsidRPr="00BA0E8C" w14:paraId="3451F1DF"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55BD4F3A" w14:textId="77777777" w:rsidR="00DC72CD" w:rsidRPr="00BA0E8C" w:rsidRDefault="00DC72CD" w:rsidP="00DC72CD">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 34000 Difficult Decisions in Communication (WIC)</w:t>
            </w:r>
          </w:p>
          <w:p w14:paraId="5A954121" w14:textId="77777777" w:rsidR="00DC72CD" w:rsidRPr="00BA0E8C" w:rsidRDefault="00DC72CD" w:rsidP="00DC72CD">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vAlign w:val="center"/>
          </w:tcPr>
          <w:p w14:paraId="2AF07FC2" w14:textId="77777777" w:rsidR="00DC72CD" w:rsidRPr="00BA0E8C"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61F71D" w14:textId="77777777" w:rsidR="00DC72CD" w:rsidRPr="00BA0E8C"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DC72CD" w:rsidRPr="005308C0" w14:paraId="376B3437" w14:textId="77777777" w:rsidTr="00E95213">
        <w:trPr>
          <w:trHeight w:val="288"/>
          <w:jc w:val="center"/>
        </w:trPr>
        <w:tc>
          <w:tcPr>
            <w:tcW w:w="6840" w:type="dxa"/>
            <w:tcBorders>
              <w:top w:val="single" w:sz="4" w:space="0" w:color="auto"/>
              <w:left w:val="single" w:sz="4" w:space="0" w:color="auto"/>
              <w:bottom w:val="single" w:sz="4" w:space="0" w:color="auto"/>
              <w:right w:val="single" w:sz="4" w:space="0" w:color="auto"/>
            </w:tcBorders>
          </w:tcPr>
          <w:p w14:paraId="46B8C5CA" w14:textId="77777777" w:rsidR="00DC72CD" w:rsidRPr="00BA0E8C" w:rsidRDefault="00DC72CD" w:rsidP="00DC72CD">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Additional Concentration Elective</w:t>
            </w:r>
          </w:p>
        </w:tc>
        <w:tc>
          <w:tcPr>
            <w:tcW w:w="1440" w:type="dxa"/>
            <w:tcBorders>
              <w:top w:val="single" w:sz="4" w:space="0" w:color="auto"/>
              <w:left w:val="single" w:sz="4" w:space="0" w:color="auto"/>
              <w:bottom w:val="single" w:sz="4" w:space="0" w:color="auto"/>
              <w:right w:val="single" w:sz="4" w:space="0" w:color="auto"/>
            </w:tcBorders>
          </w:tcPr>
          <w:p w14:paraId="39889EB0" w14:textId="77777777" w:rsidR="00DC72CD" w:rsidRPr="005308C0" w:rsidRDefault="00DC72CD" w:rsidP="00DC72CD">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93CAAA4" w14:textId="77777777" w:rsidR="00DC72CD" w:rsidRPr="005308C0" w:rsidRDefault="00DC72CD" w:rsidP="00DC72CD">
            <w:pPr>
              <w:tabs>
                <w:tab w:val="left" w:pos="720"/>
              </w:tabs>
              <w:jc w:val="center"/>
              <w:rPr>
                <w:rFonts w:ascii="National Book" w:hAnsi="National Book" w:cs="Arial"/>
                <w:color w:val="002060"/>
                <w:sz w:val="20"/>
                <w:szCs w:val="20"/>
              </w:rPr>
            </w:pPr>
          </w:p>
        </w:tc>
      </w:tr>
    </w:tbl>
    <w:p w14:paraId="26BEE545" w14:textId="77777777" w:rsidR="00993CA2" w:rsidRDefault="00993CA2" w:rsidP="00993CA2"/>
    <w:p w14:paraId="046E3FE4" w14:textId="77777777" w:rsidR="00993CA2" w:rsidRDefault="00993CA2" w:rsidP="00993CA2"/>
    <w:p w14:paraId="1495CDAC" w14:textId="77777777" w:rsidR="00993CA2" w:rsidRDefault="00993CA2" w:rsidP="00993CA2"/>
    <w:p w14:paraId="51FFE9AB" w14:textId="77777777" w:rsidR="00993CA2" w:rsidRDefault="00993CA2" w:rsidP="00993CA2"/>
    <w:tbl>
      <w:tblPr>
        <w:tblW w:w="9450" w:type="dxa"/>
        <w:tblInd w:w="-95" w:type="dxa"/>
        <w:tblLayout w:type="fixed"/>
        <w:tblLook w:val="01C0" w:firstRow="0" w:lastRow="1" w:firstColumn="1" w:lastColumn="1" w:noHBand="0" w:noVBand="0"/>
      </w:tblPr>
      <w:tblGrid>
        <w:gridCol w:w="6840"/>
        <w:gridCol w:w="1440"/>
        <w:gridCol w:w="1170"/>
      </w:tblGrid>
      <w:tr w:rsidR="00993CA2" w:rsidRPr="005308C0" w14:paraId="5798A394"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1B42913" w14:textId="77777777" w:rsidR="00993CA2" w:rsidRPr="00A640CE" w:rsidRDefault="00993CA2" w:rsidP="0021289C">
            <w:pPr>
              <w:tabs>
                <w:tab w:val="left" w:pos="720"/>
              </w:tabs>
              <w:rPr>
                <w:rFonts w:ascii="National Book" w:hAnsi="National Book" w:cs="Arial"/>
                <w:color w:val="FFFFFF" w:themeColor="background1"/>
                <w:sz w:val="20"/>
                <w:szCs w:val="20"/>
              </w:rPr>
            </w:pPr>
            <w:r w:rsidRPr="00A640CE">
              <w:rPr>
                <w:rFonts w:ascii="National Book" w:hAnsi="National Book" w:cs="Arial"/>
                <w:b/>
                <w:color w:val="FFFFFF" w:themeColor="background1"/>
                <w:sz w:val="20"/>
                <w:szCs w:val="20"/>
              </w:rPr>
              <w:t>Semester Six: [15 Credit Hours] Kent State University</w:t>
            </w:r>
          </w:p>
        </w:tc>
      </w:tr>
      <w:tr w:rsidR="00993CA2" w:rsidRPr="005308C0" w14:paraId="46FA8F1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5C85144" w14:textId="77777777" w:rsidR="00993CA2" w:rsidRPr="00A640CE" w:rsidRDefault="00993CA2" w:rsidP="0021289C">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35864 Organizational Communication</w:t>
            </w:r>
          </w:p>
        </w:tc>
        <w:tc>
          <w:tcPr>
            <w:tcW w:w="1440" w:type="dxa"/>
            <w:tcBorders>
              <w:top w:val="single" w:sz="4" w:space="0" w:color="auto"/>
              <w:left w:val="single" w:sz="4" w:space="0" w:color="auto"/>
              <w:bottom w:val="single" w:sz="4" w:space="0" w:color="auto"/>
              <w:right w:val="single" w:sz="4" w:space="0" w:color="auto"/>
            </w:tcBorders>
            <w:vAlign w:val="center"/>
          </w:tcPr>
          <w:p w14:paraId="40E251C7"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682259"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993CA2" w:rsidRPr="005308C0" w14:paraId="116E56F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5514320" w14:textId="77777777" w:rsidR="00993CA2" w:rsidRPr="00A640CE" w:rsidRDefault="00993CA2" w:rsidP="0021289C">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45807 High Impact Professional Speaking</w:t>
            </w:r>
          </w:p>
        </w:tc>
        <w:tc>
          <w:tcPr>
            <w:tcW w:w="1440" w:type="dxa"/>
            <w:tcBorders>
              <w:top w:val="single" w:sz="4" w:space="0" w:color="auto"/>
              <w:left w:val="single" w:sz="4" w:space="0" w:color="auto"/>
              <w:bottom w:val="single" w:sz="4" w:space="0" w:color="auto"/>
              <w:right w:val="single" w:sz="4" w:space="0" w:color="auto"/>
            </w:tcBorders>
            <w:vAlign w:val="center"/>
          </w:tcPr>
          <w:p w14:paraId="6988D234"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F4FBD8"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993CA2" w:rsidRPr="005308C0" w14:paraId="340CA39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10B6F90" w14:textId="77777777" w:rsidR="00993CA2" w:rsidRPr="00A640CE" w:rsidRDefault="00993CA2" w:rsidP="0021289C">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45092 Internship in Communication Studies (ELR)</w:t>
            </w:r>
          </w:p>
          <w:p w14:paraId="3EC3D0BD" w14:textId="77777777" w:rsidR="00993CA2" w:rsidRPr="00A640CE" w:rsidRDefault="00993CA2" w:rsidP="0021289C">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792BABF0"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7008C1"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993CA2" w:rsidRPr="005308C0" w14:paraId="3E7765FB"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63ED8D28" w14:textId="77777777" w:rsidR="00993CA2" w:rsidRPr="00A640CE" w:rsidRDefault="00993CA2" w:rsidP="0021289C">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2B4D308B"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4C0562" w14:textId="77777777" w:rsidR="00993CA2" w:rsidRPr="00A640CE" w:rsidRDefault="00993CA2" w:rsidP="0021289C">
            <w:pPr>
              <w:tabs>
                <w:tab w:val="left" w:pos="720"/>
              </w:tabs>
              <w:jc w:val="center"/>
              <w:rPr>
                <w:rFonts w:ascii="National Book" w:hAnsi="National Book" w:cs="Arial"/>
                <w:color w:val="002060"/>
                <w:sz w:val="20"/>
                <w:szCs w:val="20"/>
              </w:rPr>
            </w:pPr>
          </w:p>
        </w:tc>
      </w:tr>
      <w:tr w:rsidR="00993CA2" w:rsidRPr="005308C0" w14:paraId="408A2AC7"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05901ECF" w14:textId="77777777" w:rsidR="00993CA2" w:rsidRPr="00A640CE" w:rsidRDefault="00993CA2" w:rsidP="0021289C">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04FAAFC3" w14:textId="77777777" w:rsidR="00993CA2" w:rsidRPr="00A640CE" w:rsidRDefault="00993CA2" w:rsidP="0021289C">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358709" w14:textId="77777777" w:rsidR="00993CA2" w:rsidRPr="00A640CE" w:rsidRDefault="00993CA2" w:rsidP="0021289C">
            <w:pPr>
              <w:tabs>
                <w:tab w:val="left" w:pos="720"/>
              </w:tabs>
              <w:jc w:val="center"/>
              <w:rPr>
                <w:rFonts w:ascii="National Book" w:hAnsi="National Book" w:cs="Arial"/>
                <w:color w:val="002060"/>
                <w:sz w:val="20"/>
                <w:szCs w:val="20"/>
              </w:rPr>
            </w:pPr>
          </w:p>
        </w:tc>
      </w:tr>
      <w:tr w:rsidR="00993CA2" w:rsidRPr="005308C0" w14:paraId="5227451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F97EB37" w14:textId="77777777" w:rsidR="00993CA2" w:rsidRPr="00556A8D" w:rsidRDefault="00993CA2" w:rsidP="00556A8D">
            <w:pPr>
              <w:tabs>
                <w:tab w:val="left" w:pos="720"/>
              </w:tabs>
              <w:jc w:val="center"/>
              <w:rPr>
                <w:rFonts w:ascii="National Book" w:hAnsi="National Book" w:cs="Arial"/>
                <w:color w:val="FFFFFF" w:themeColor="background1"/>
                <w:sz w:val="22"/>
                <w:szCs w:val="22"/>
              </w:rPr>
            </w:pPr>
            <w:r w:rsidRPr="00556A8D">
              <w:rPr>
                <w:rFonts w:ascii="National Book" w:hAnsi="National Book" w:cs="Arial"/>
                <w:b/>
                <w:color w:val="FFFFFF" w:themeColor="background1"/>
                <w:sz w:val="22"/>
                <w:szCs w:val="22"/>
              </w:rPr>
              <w:t>91 Total Credit Hours of Prerequisite Coursework at Kent State University</w:t>
            </w:r>
          </w:p>
        </w:tc>
      </w:tr>
      <w:bookmarkEnd w:id="0"/>
    </w:tbl>
    <w:p w14:paraId="2D6BBA8B" w14:textId="671BB6CF" w:rsidR="00FB5994" w:rsidRDefault="00FB5994"/>
    <w:p w14:paraId="7598E50A" w14:textId="313D77D7" w:rsidR="00057DEF"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p w14:paraId="047B9EB8" w14:textId="3DD72326" w:rsidR="00AC7F04" w:rsidRPr="00AC7F04" w:rsidRDefault="00AC7F04" w:rsidP="00AC7F04">
      <w:pPr>
        <w:jc w:val="center"/>
        <w:rPr>
          <w:rFonts w:ascii="National Book" w:hAnsi="National Book"/>
          <w:color w:val="002060"/>
          <w:sz w:val="22"/>
          <w:szCs w:val="22"/>
        </w:rPr>
      </w:pPr>
      <w:r w:rsidRPr="00AC7F04">
        <w:rPr>
          <w:rFonts w:ascii="National Book" w:hAnsi="National Book" w:cs="Arial"/>
          <w:b/>
          <w:bCs/>
          <w:color w:val="002060"/>
        </w:rPr>
        <w:t>To be transferred from University of Akron School of Law upon completion of the Juris Doctor degree</w:t>
      </w:r>
    </w:p>
    <w:p w14:paraId="1E9FAE48" w14:textId="77777777" w:rsidR="00AC7F04" w:rsidRPr="00B72376" w:rsidRDefault="00AC7F04" w:rsidP="00B72376">
      <w:pPr>
        <w:rPr>
          <w:rFonts w:ascii="National Book" w:hAnsi="National Book"/>
          <w:color w:val="002060"/>
          <w:sz w:val="22"/>
          <w:szCs w:val="22"/>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D03C85" w:rsidRPr="00057DEF" w14:paraId="3C13470B" w14:textId="77777777" w:rsidTr="004B09BB">
        <w:tc>
          <w:tcPr>
            <w:tcW w:w="1946" w:type="pct"/>
            <w:vAlign w:val="center"/>
            <w:hideMark/>
          </w:tcPr>
          <w:p w14:paraId="1BD25DFE" w14:textId="77777777" w:rsidR="00D03C85" w:rsidRPr="00057DEF" w:rsidRDefault="00D03C8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706C8EEB" w14:textId="77777777" w:rsidR="00D03C85" w:rsidRPr="00057DEF" w:rsidRDefault="00D03C8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0FB3CFAD" w14:textId="77777777" w:rsidR="00D03C85" w:rsidRPr="00057DEF" w:rsidRDefault="00D03C8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0032CE88" w14:textId="77777777" w:rsidR="00D03C85" w:rsidRPr="00057DEF" w:rsidRDefault="00D03C85"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3829F11A" w14:textId="77777777" w:rsidR="00D03C85" w:rsidRPr="00057DEF" w:rsidRDefault="00D03C85"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F1745A" w:rsidRPr="00057DEF" w14:paraId="07304262" w14:textId="77777777" w:rsidTr="004B09BB">
        <w:tc>
          <w:tcPr>
            <w:tcW w:w="1946" w:type="pct"/>
          </w:tcPr>
          <w:p w14:paraId="4A9935A1" w14:textId="2D3E3A09" w:rsidR="00F1745A" w:rsidRPr="000C1C0F" w:rsidRDefault="00F1745A" w:rsidP="00F1745A">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72AB4A03" w14:textId="467F0018"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30433DD7" w14:textId="7FAA3381"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EA8388D" w14:textId="3184C311" w:rsidR="00F1745A" w:rsidRPr="00057DEF" w:rsidRDefault="00F1745A" w:rsidP="00F1745A">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368E2BBA" w14:textId="1A9EB865"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68194D16" w14:textId="77777777" w:rsidTr="004B09BB">
        <w:tc>
          <w:tcPr>
            <w:tcW w:w="1946" w:type="pct"/>
          </w:tcPr>
          <w:p w14:paraId="616F6BD6" w14:textId="757B35FC" w:rsidR="00F1745A" w:rsidRPr="000C1C0F" w:rsidRDefault="00F1745A" w:rsidP="00F1745A">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0A88E077" w14:textId="4278C1F2"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017E20A" w14:textId="1C3CF40E"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F4764EF" w14:textId="5CDAD2AD" w:rsidR="00F1745A" w:rsidRPr="00057DEF" w:rsidRDefault="00F1745A" w:rsidP="00F1745A">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20F813B8" w14:textId="604875C4"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091356BF" w14:textId="77777777" w:rsidTr="004B09BB">
        <w:tc>
          <w:tcPr>
            <w:tcW w:w="1946" w:type="pct"/>
          </w:tcPr>
          <w:p w14:paraId="2DAF3DA1" w14:textId="236A43C7" w:rsidR="00F1745A" w:rsidRPr="000C1C0F" w:rsidRDefault="00F1745A" w:rsidP="00F1745A">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36DC0DE6" w14:textId="0B34413B"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330E042D" w14:textId="01FED8C8"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BC30119" w14:textId="2ABE9FA7" w:rsidR="00F1745A" w:rsidRPr="00057DEF" w:rsidRDefault="00F1745A" w:rsidP="00F1745A">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430DF240" w14:textId="006A83D9"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0CF91489" w14:textId="77777777" w:rsidTr="004B09BB">
        <w:tc>
          <w:tcPr>
            <w:tcW w:w="1946" w:type="pct"/>
          </w:tcPr>
          <w:p w14:paraId="45F39A87" w14:textId="61707AED" w:rsidR="00F1745A" w:rsidRPr="000C1C0F" w:rsidRDefault="00F1745A" w:rsidP="00F1745A">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2D7C0F47" w14:textId="3DD0CADB"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B62CF4B" w14:textId="24096C0B"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8B72212" w14:textId="65BB4878" w:rsidR="00F1745A" w:rsidRPr="00057DEF" w:rsidRDefault="00F1745A" w:rsidP="00F1745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4A304B9" w14:textId="6A412205"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09B19439" w14:textId="77777777" w:rsidTr="004B09BB">
        <w:tc>
          <w:tcPr>
            <w:tcW w:w="1946" w:type="pct"/>
          </w:tcPr>
          <w:p w14:paraId="4A9591C1" w14:textId="5ACFC33A" w:rsidR="00F1745A" w:rsidRPr="000C1C0F" w:rsidRDefault="00F1745A" w:rsidP="00F1745A">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6705659D" w14:textId="5608461A"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55182355" w14:textId="514EFD30"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A1051EB" w14:textId="5630D511" w:rsidR="00F1745A" w:rsidRPr="00057DEF" w:rsidRDefault="00F1745A" w:rsidP="00F1745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F235645" w14:textId="5F501FE1"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7D8F6CB9" w14:textId="77777777" w:rsidTr="004B09BB">
        <w:tc>
          <w:tcPr>
            <w:tcW w:w="1946" w:type="pct"/>
          </w:tcPr>
          <w:p w14:paraId="7C900B9F" w14:textId="0550218F" w:rsidR="00F1745A" w:rsidRPr="000C1C0F" w:rsidRDefault="00F1745A" w:rsidP="00F1745A">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3D1AC674" w14:textId="79CA179D"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73C1500" w14:textId="5CAAAB53"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FE7811" w14:textId="0B244DB3" w:rsidR="00F1745A" w:rsidRPr="00057DEF" w:rsidRDefault="00F1745A" w:rsidP="00F1745A">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4B510090" w14:textId="5651A2AE"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691F0AEB" w14:textId="77777777" w:rsidTr="004B09BB">
        <w:tc>
          <w:tcPr>
            <w:tcW w:w="1946" w:type="pct"/>
          </w:tcPr>
          <w:p w14:paraId="024B024D" w14:textId="29C51BDE" w:rsidR="00F1745A" w:rsidRPr="000C1C0F" w:rsidRDefault="00F1745A" w:rsidP="00F1745A">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12A3F8A6" w14:textId="47AF9579"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3786C662" w14:textId="223B3EEA"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875726C" w14:textId="750E83DC" w:rsidR="00F1745A" w:rsidRPr="00057DEF" w:rsidRDefault="00F1745A" w:rsidP="00F1745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CB36463" w14:textId="2615D9F6"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71AB1609" w14:textId="77777777" w:rsidTr="004B09BB">
        <w:tc>
          <w:tcPr>
            <w:tcW w:w="1946" w:type="pct"/>
          </w:tcPr>
          <w:p w14:paraId="66F2DB38" w14:textId="4BB649EB" w:rsidR="00F1745A" w:rsidRPr="000C1C0F" w:rsidRDefault="00F1745A" w:rsidP="00F1745A">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0DD0EB3B" w14:textId="1BC4BF67"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22DD01E3" w14:textId="33717706"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39E37EF" w14:textId="6BAE9E4A" w:rsidR="00F1745A" w:rsidRPr="00057DEF" w:rsidRDefault="00F1745A" w:rsidP="00F1745A">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37D496D4" w14:textId="5A295E4B"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150252F3" w14:textId="77777777" w:rsidTr="004B09BB">
        <w:tc>
          <w:tcPr>
            <w:tcW w:w="1946" w:type="pct"/>
          </w:tcPr>
          <w:p w14:paraId="4B793B00" w14:textId="7F9C49D2" w:rsidR="00F1745A" w:rsidRPr="000C1C0F" w:rsidRDefault="00F1745A" w:rsidP="00F1745A">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04D93FDA" w14:textId="1EE28809" w:rsidR="00F1745A" w:rsidRPr="000C1C0F" w:rsidRDefault="00F1745A" w:rsidP="00F1745A">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1D73414D" w14:textId="7EAC0E63"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99CD5CD" w14:textId="02A347E8" w:rsidR="00F1745A" w:rsidRPr="00057DEF" w:rsidRDefault="00F1745A" w:rsidP="00F1745A">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40C30778" w14:textId="1F2E2CF4" w:rsidR="00F1745A" w:rsidRPr="00057DEF" w:rsidRDefault="00F1745A" w:rsidP="00F1745A">
            <w:pPr>
              <w:jc w:val="center"/>
              <w:rPr>
                <w:rFonts w:ascii="National Book" w:hAnsi="National Book" w:cs="Arial"/>
                <w:color w:val="002060"/>
              </w:rPr>
            </w:pPr>
            <w:r w:rsidRPr="00057DEF">
              <w:rPr>
                <w:rFonts w:ascii="National Book" w:hAnsi="National Book" w:cs="Arial"/>
                <w:color w:val="002060"/>
              </w:rPr>
              <w:t>■</w:t>
            </w:r>
          </w:p>
        </w:tc>
      </w:tr>
      <w:tr w:rsidR="00F1745A" w:rsidRPr="00057DEF" w14:paraId="2A7F6728" w14:textId="77777777" w:rsidTr="004B09BB">
        <w:tc>
          <w:tcPr>
            <w:tcW w:w="1946" w:type="pct"/>
          </w:tcPr>
          <w:p w14:paraId="1534EB47" w14:textId="33863CA8" w:rsidR="00F1745A" w:rsidRPr="000C1C0F" w:rsidRDefault="00F1745A" w:rsidP="00F1745A">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2A32C2B5" w14:textId="6C632B69" w:rsidR="00F1745A" w:rsidRPr="000C1C0F" w:rsidRDefault="00F1745A" w:rsidP="00F1745A">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78647144" w14:textId="1B289873" w:rsidR="00F1745A" w:rsidRPr="00057DEF" w:rsidRDefault="00F1745A" w:rsidP="00F1745A">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05A43E6" w14:textId="18DE21EB" w:rsidR="00F1745A" w:rsidRPr="00057DEF" w:rsidRDefault="00F1745A" w:rsidP="00F1745A">
            <w:pPr>
              <w:jc w:val="center"/>
              <w:rPr>
                <w:rFonts w:ascii="National Book" w:hAnsi="National Book" w:cs="Arial"/>
                <w:color w:val="002060"/>
              </w:rPr>
            </w:pPr>
            <w:r>
              <w:rPr>
                <w:rFonts w:ascii="National Book" w:hAnsi="National Book" w:cs="Arial"/>
                <w:color w:val="002060"/>
              </w:rPr>
              <w:t>0-1</w:t>
            </w:r>
          </w:p>
        </w:tc>
        <w:tc>
          <w:tcPr>
            <w:tcW w:w="658" w:type="pct"/>
          </w:tcPr>
          <w:p w14:paraId="61EBB4AE" w14:textId="3DF92BC7" w:rsidR="00F1745A" w:rsidRPr="00057DEF" w:rsidRDefault="00F1745A" w:rsidP="00F1745A">
            <w:pPr>
              <w:spacing w:before="120"/>
              <w:jc w:val="center"/>
              <w:rPr>
                <w:rFonts w:ascii="National Book" w:hAnsi="National Book" w:cs="Arial"/>
                <w:color w:val="002060"/>
              </w:rPr>
            </w:pPr>
            <w:r w:rsidRPr="00057DEF">
              <w:rPr>
                <w:rFonts w:ascii="National Book" w:hAnsi="National Book" w:cs="Arial"/>
                <w:color w:val="002060"/>
              </w:rPr>
              <w:t>■</w:t>
            </w:r>
          </w:p>
        </w:tc>
      </w:tr>
    </w:tbl>
    <w:p w14:paraId="066F8350" w14:textId="77777777" w:rsidR="00D03C85" w:rsidRPr="00B72376" w:rsidRDefault="00D03C85" w:rsidP="00D03C85">
      <w:pPr>
        <w:rPr>
          <w:rFonts w:ascii="National Book" w:hAnsi="National Book"/>
          <w:color w:val="002060"/>
          <w:sz w:val="22"/>
          <w:szCs w:val="22"/>
        </w:rPr>
      </w:pPr>
    </w:p>
    <w:p w14:paraId="7F0D59F8" w14:textId="77777777" w:rsidR="00D03C85" w:rsidRPr="000272A3" w:rsidRDefault="00D03C85" w:rsidP="00D03C85">
      <w:pPr>
        <w:rPr>
          <w:rFonts w:ascii="National Book" w:hAnsi="National Book"/>
          <w:color w:val="002060"/>
          <w:sz w:val="22"/>
          <w:szCs w:val="22"/>
        </w:rPr>
      </w:pPr>
      <w:r>
        <w:rPr>
          <w:rFonts w:ascii="National Book" w:hAnsi="National Book"/>
          <w:color w:val="002060"/>
          <w:sz w:val="22"/>
          <w:szCs w:val="22"/>
          <w:vertAlign w:val="superscript"/>
        </w:rPr>
        <w:t xml:space="preserve">1 </w:t>
      </w:r>
      <w:r w:rsidRPr="00214001">
        <w:rPr>
          <w:rFonts w:ascii="National Book" w:hAnsi="National Book"/>
          <w:color w:val="002060"/>
          <w:sz w:val="18"/>
          <w:szCs w:val="18"/>
        </w:rPr>
        <w:t xml:space="preserve">Second </w:t>
      </w:r>
      <w:r>
        <w:rPr>
          <w:rFonts w:ascii="National Book" w:hAnsi="National Book"/>
          <w:color w:val="002060"/>
          <w:sz w:val="18"/>
          <w:szCs w:val="18"/>
        </w:rPr>
        <w:t>course assigned based on GPA</w:t>
      </w:r>
    </w:p>
    <w:p w14:paraId="1DDF93E6" w14:textId="727E6295" w:rsidR="00B72376" w:rsidRPr="00B72376" w:rsidRDefault="00B72376" w:rsidP="00B72376">
      <w:pPr>
        <w:rPr>
          <w:rFonts w:ascii="National Book" w:hAnsi="National Book"/>
          <w:color w:val="002060"/>
          <w:sz w:val="22"/>
          <w:szCs w:val="22"/>
        </w:rPr>
      </w:pPr>
    </w:p>
    <w:p w14:paraId="750608A8" w14:textId="300C9B79" w:rsidR="00015292" w:rsidRPr="00B72376" w:rsidRDefault="00AC7F04" w:rsidP="00AC7F04">
      <w:pPr>
        <w:jc w:val="center"/>
        <w:rPr>
          <w:rFonts w:ascii="National Book" w:hAnsi="National Book"/>
          <w:color w:val="002060"/>
          <w:sz w:val="22"/>
          <w:szCs w:val="22"/>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w:t>
      </w:r>
      <w:r w:rsidRPr="00057DEF">
        <w:rPr>
          <w:rFonts w:ascii="National Book" w:hAnsi="National Book" w:cs="Arial"/>
          <w:b/>
          <w:bCs/>
          <w:color w:val="002060"/>
        </w:rPr>
        <w:t xml:space="preserve"> (</w:t>
      </w:r>
      <w:r>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p w14:paraId="6E01CAAA" w14:textId="77777777" w:rsidR="00015292" w:rsidRDefault="00015292"/>
    <w:p w14:paraId="14EAA6B5" w14:textId="1C28FDF1" w:rsidR="00015292" w:rsidRPr="00AC7F04" w:rsidRDefault="00AC7F04" w:rsidP="00AC7F04">
      <w:pPr>
        <w:jc w:val="center"/>
        <w:rPr>
          <w:color w:val="002060"/>
        </w:rPr>
      </w:pPr>
      <w:r w:rsidRPr="00AC7F04">
        <w:rPr>
          <w:rFonts w:ascii="National Book" w:hAnsi="National Book" w:cs="Arial"/>
          <w:b/>
          <w:bCs/>
          <w:color w:val="002060"/>
        </w:rPr>
        <w:t>Minimum 120 Total Credit Hours to Graduate with Bachelor of Arts in Communications, including UA transfer coursework, from Kent State University</w:t>
      </w:r>
    </w:p>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08485CE3" w:rsidR="00DB4CE8" w:rsidRDefault="00DB4CE8">
      <w:pPr>
        <w:rPr>
          <w:rFonts w:ascii="Arial" w:hAnsi="Arial" w:cs="Arial"/>
          <w:b/>
        </w:rPr>
      </w:pPr>
      <w:r>
        <w:rPr>
          <w:rFonts w:ascii="Arial" w:hAnsi="Arial" w:cs="Arial"/>
          <w:b/>
        </w:rPr>
        <w:br w:type="page"/>
      </w:r>
    </w:p>
    <w:p w14:paraId="5C4D220C" w14:textId="77777777" w:rsidR="00CA31F4" w:rsidRPr="000B4A73" w:rsidRDefault="00CA31F4" w:rsidP="00CA31F4">
      <w:pPr>
        <w:pStyle w:val="Heading1"/>
        <w:rPr>
          <w:rFonts w:cs="Arial"/>
        </w:rPr>
      </w:pPr>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6200A9E" w:rsidR="00057DEF" w:rsidRPr="00DB4CE8" w:rsidRDefault="00CA31F4" w:rsidP="00CA31F4">
      <w:pPr>
        <w:pStyle w:val="Heading1"/>
        <w:rPr>
          <w:rFonts w:ascii="National Book" w:hAnsi="National Book" w:cs="Arial"/>
          <w:color w:val="002060"/>
        </w:rPr>
      </w:pPr>
      <w:r w:rsidRPr="00DB4CE8">
        <w:rPr>
          <w:rFonts w:cs="Arial"/>
        </w:rPr>
        <w:t>Partnership Process</w:t>
      </w:r>
    </w:p>
    <w:p w14:paraId="7DB1463F" w14:textId="3356C21B" w:rsidR="00057DEF" w:rsidRDefault="00057DEF" w:rsidP="00057DEF">
      <w:pPr>
        <w:rPr>
          <w:rFonts w:ascii="National Book" w:hAnsi="National Book"/>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915ED0" w:rsidRPr="000A2A9E" w14:paraId="5E8EC926" w14:textId="77777777" w:rsidTr="00CF3CD6">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21D3BE6" w14:textId="77777777" w:rsidR="00915ED0" w:rsidRPr="000A2A9E" w:rsidRDefault="00915ED0"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8FC676" w14:textId="77777777" w:rsidR="00915ED0" w:rsidRPr="000A2A9E" w:rsidRDefault="00915ED0" w:rsidP="00915ED0">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04BD89E4" w14:textId="14FF5BB3" w:rsidR="00915ED0" w:rsidRPr="000A2A9E" w:rsidRDefault="00915ED0" w:rsidP="00915ED0">
            <w:pPr>
              <w:numPr>
                <w:ilvl w:val="0"/>
                <w:numId w:val="3"/>
              </w:numPr>
              <w:rPr>
                <w:rFonts w:ascii="National Book" w:hAnsi="National Book"/>
              </w:rPr>
            </w:pPr>
            <w:r w:rsidRPr="000A2A9E">
              <w:rPr>
                <w:rFonts w:ascii="National Book" w:hAnsi="National Book"/>
                <w:color w:val="002060"/>
              </w:rPr>
              <w:t xml:space="preserve">Student completes </w:t>
            </w:r>
            <w:r w:rsidRPr="004D148D">
              <w:rPr>
                <w:rFonts w:ascii="National Book" w:hAnsi="National Book"/>
                <w:color w:val="002060"/>
              </w:rPr>
              <w:t xml:space="preserve">3+3 Program Interest Form. </w:t>
            </w:r>
          </w:p>
          <w:p w14:paraId="765FAE64" w14:textId="77777777" w:rsidR="00915ED0" w:rsidRPr="000A2A9E" w:rsidRDefault="00915ED0" w:rsidP="00915ED0">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4FB225DE" w14:textId="0ECC38D3" w:rsidR="00915ED0" w:rsidRPr="000A2A9E" w:rsidRDefault="00915ED0" w:rsidP="00915ED0">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2" w:history="1">
              <w:r w:rsidRPr="000A2A9E">
                <w:rPr>
                  <w:rStyle w:val="Hyperlink"/>
                  <w:rFonts w:ascii="National Book" w:hAnsi="National Book"/>
                </w:rPr>
                <w:t>3+3 Progra</w:t>
              </w:r>
              <w:r w:rsidRPr="000A2A9E">
                <w:rPr>
                  <w:rStyle w:val="Hyperlink"/>
                  <w:rFonts w:ascii="National Book" w:hAnsi="National Book"/>
                </w:rPr>
                <w:t>m</w:t>
              </w:r>
              <w:r w:rsidRPr="000A2A9E">
                <w:rPr>
                  <w:rStyle w:val="Hyperlink"/>
                  <w:rFonts w:ascii="National Book" w:hAnsi="National Book"/>
                </w:rPr>
                <w:t xml:space="preserve">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00639317" w14:textId="77777777" w:rsidR="00915ED0" w:rsidRPr="000A2A9E" w:rsidRDefault="00915ED0" w:rsidP="00915ED0">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3"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070E79E1" w14:textId="77777777" w:rsidR="00915ED0" w:rsidRPr="000A2A9E" w:rsidRDefault="00915ED0" w:rsidP="00915ED0">
            <w:pPr>
              <w:numPr>
                <w:ilvl w:val="0"/>
                <w:numId w:val="3"/>
              </w:numPr>
              <w:rPr>
                <w:rFonts w:ascii="National Book" w:hAnsi="National Book"/>
              </w:rPr>
            </w:pPr>
            <w:hyperlink r:id="rId14"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16659C5" w14:textId="77777777" w:rsidR="00915ED0" w:rsidRPr="000A2A9E" w:rsidRDefault="00915ED0" w:rsidP="00915ED0">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5"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15ED0" w:rsidRPr="000A2A9E" w14:paraId="51BD6FF6" w14:textId="77777777" w:rsidTr="00CF3CD6">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C7AB9F" w14:textId="77777777" w:rsidR="00915ED0" w:rsidRPr="000A2A9E" w:rsidRDefault="00915ED0"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550FAD0E" w14:textId="01361824" w:rsidR="00915ED0" w:rsidRPr="000A2A9E" w:rsidRDefault="00915ED0" w:rsidP="00915ED0">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6"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56ED810" w14:textId="4AA907E1" w:rsidR="00915ED0" w:rsidRPr="000A2A9E" w:rsidRDefault="00915ED0" w:rsidP="00915ED0">
            <w:pPr>
              <w:numPr>
                <w:ilvl w:val="0"/>
                <w:numId w:val="4"/>
              </w:numPr>
              <w:rPr>
                <w:rFonts w:ascii="National Book" w:hAnsi="National Book"/>
              </w:rPr>
            </w:pPr>
            <w:r w:rsidRPr="000A2A9E">
              <w:rPr>
                <w:rFonts w:ascii="National Book" w:hAnsi="National Book"/>
                <w:color w:val="002060"/>
              </w:rPr>
              <w:t xml:space="preserve">Upon completing </w:t>
            </w:r>
            <w:r w:rsidR="00FD3EC0">
              <w:rPr>
                <w:rFonts w:ascii="National Book" w:hAnsi="National Book"/>
                <w:color w:val="002060"/>
              </w:rPr>
              <w:t>29</w:t>
            </w:r>
            <w:r w:rsidR="00036382">
              <w:rPr>
                <w:rFonts w:ascii="National Book" w:hAnsi="National Book"/>
                <w:color w:val="002060"/>
              </w:rPr>
              <w:t>-30</w:t>
            </w:r>
            <w:r w:rsidRPr="000A2A9E">
              <w:rPr>
                <w:rFonts w:ascii="National Book" w:hAnsi="National Book"/>
                <w:color w:val="002060"/>
              </w:rPr>
              <w:t xml:space="preserve"> hours in the UA JD program, </w:t>
            </w:r>
            <w:hyperlink r:id="rId17"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863BFD2" w14:textId="5AE502AF" w:rsidR="00915ED0" w:rsidRPr="000A2A9E" w:rsidRDefault="00915ED0" w:rsidP="00915ED0">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18"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19" w:history="1">
              <w:r w:rsidRPr="000A2A9E">
                <w:rPr>
                  <w:rStyle w:val="Hyperlink"/>
                  <w:rFonts w:ascii="National Book" w:hAnsi="National Book"/>
                </w:rPr>
                <w:t>Catalog Rights and Exclusions</w:t>
              </w:r>
            </w:hyperlink>
            <w:r w:rsidRPr="000A2A9E">
              <w:rPr>
                <w:rFonts w:ascii="National Book" w:hAnsi="National Book"/>
              </w:rPr>
              <w:t xml:space="preserve">. </w:t>
            </w:r>
          </w:p>
          <w:p w14:paraId="45C2A53E" w14:textId="1A671DB6" w:rsidR="00915ED0" w:rsidRPr="000A2A9E" w:rsidRDefault="00915ED0" w:rsidP="00915ED0">
            <w:pPr>
              <w:numPr>
                <w:ilvl w:val="0"/>
                <w:numId w:val="4"/>
              </w:numPr>
              <w:rPr>
                <w:rFonts w:ascii="National Book" w:hAnsi="National Book"/>
                <w:color w:val="002060"/>
              </w:rPr>
            </w:pPr>
            <w:r w:rsidRPr="000A2A9E">
              <w:rPr>
                <w:rFonts w:ascii="National Book" w:hAnsi="National Book"/>
                <w:color w:val="002060"/>
              </w:rPr>
              <w:t>KSU academic advisor complet</w:t>
            </w:r>
            <w:r w:rsidRPr="004D148D">
              <w:rPr>
                <w:rFonts w:ascii="National Book" w:hAnsi="National Book"/>
                <w:color w:val="002060"/>
              </w:rPr>
              <w:t xml:space="preserve">es </w:t>
            </w:r>
            <w:hyperlink r:id="rId20" w:history="1">
              <w:r w:rsidRPr="00AC7F04">
                <w:rPr>
                  <w:rStyle w:val="Hyperlink"/>
                  <w:rFonts w:ascii="National Book" w:hAnsi="National Book"/>
                  <w:color w:val="008282"/>
                  <w:u w:val="single"/>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574A2013" w14:textId="77777777" w:rsidR="00915ED0" w:rsidRPr="000A2A9E" w:rsidRDefault="00915ED0" w:rsidP="00915ED0">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2CA49CB9" w14:textId="77777777" w:rsidR="00915ED0" w:rsidRPr="00DB4CE8" w:rsidRDefault="00915ED0" w:rsidP="00057DEF">
      <w:pPr>
        <w:rPr>
          <w:rFonts w:ascii="National Book" w:hAnsi="National Book"/>
          <w:color w:val="002060"/>
        </w:rPr>
      </w:pPr>
    </w:p>
    <w:p w14:paraId="2363FEC5" w14:textId="583A94CC"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1"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3182F6F2"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5B202211" w:rsidR="00015292" w:rsidRPr="005A0C86" w:rsidRDefault="00015292" w:rsidP="00CA31F4">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1CCCDFD1" w14:textId="6F4732A4" w:rsidR="00C73A4C" w:rsidRPr="005A0C86" w:rsidRDefault="00C73A4C" w:rsidP="00C73A4C">
      <w:pPr>
        <w:pStyle w:val="NoSpacing"/>
        <w:rPr>
          <w:rFonts w:ascii="National Book" w:hAnsi="National Book" w:cs="Arial"/>
          <w:color w:val="002060"/>
          <w:sz w:val="24"/>
          <w:szCs w:val="24"/>
        </w:rPr>
      </w:pPr>
      <w:r w:rsidRPr="005A0C86">
        <w:rPr>
          <w:rFonts w:ascii="National Book" w:hAnsi="National Book" w:cs="Arial"/>
          <w:color w:val="002060"/>
          <w:sz w:val="24"/>
          <w:szCs w:val="24"/>
        </w:rPr>
        <w:t>Requirements to graduate with the BA degree program: To graduate, students must have minimum 120 credit hours, 39 upper-division credit hours of coursework, a minimum 2.</w:t>
      </w:r>
      <w:r w:rsidR="00C44022">
        <w:rPr>
          <w:rFonts w:ascii="National Book" w:hAnsi="National Book" w:cs="Arial"/>
          <w:color w:val="002060"/>
          <w:sz w:val="24"/>
          <w:szCs w:val="24"/>
        </w:rPr>
        <w:t>00</w:t>
      </w:r>
      <w:r w:rsidRPr="005A0C86">
        <w:rPr>
          <w:rFonts w:ascii="National Book" w:hAnsi="National Book" w:cs="Arial"/>
          <w:color w:val="002060"/>
          <w:sz w:val="24"/>
          <w:szCs w:val="24"/>
        </w:rPr>
        <w:t>0 major GPA and minimum 2.000 cumulative GPA. They must also fulfill an approved experiential learning experience</w:t>
      </w:r>
      <w:r w:rsidR="00AC7F04">
        <w:rPr>
          <w:rFonts w:ascii="National Book" w:hAnsi="National Book" w:cs="Arial"/>
          <w:color w:val="002060"/>
          <w:sz w:val="24"/>
          <w:szCs w:val="24"/>
        </w:rPr>
        <w:t xml:space="preserve"> and </w:t>
      </w:r>
      <w:r w:rsidRPr="005A0C86">
        <w:rPr>
          <w:rFonts w:ascii="National Book" w:hAnsi="National Book" w:cs="Arial"/>
          <w:color w:val="002060"/>
          <w:sz w:val="24"/>
          <w:szCs w:val="24"/>
        </w:rPr>
        <w:t>complete a writing intensive course with a minimum C (2.000) grade. More specific graduation requirement information can be found in the Academic Policies section of the Kent State University Catalog (</w:t>
      </w:r>
      <w:hyperlink r:id="rId22" w:history="1">
        <w:r w:rsidRPr="005A0C86">
          <w:rPr>
            <w:rStyle w:val="Hyperlink"/>
            <w:rFonts w:ascii="National Book" w:hAnsi="National Book" w:cs="Arial"/>
            <w:sz w:val="24"/>
            <w:szCs w:val="24"/>
          </w:rPr>
          <w:t>www.kent.edu/catalog</w:t>
        </w:r>
      </w:hyperlink>
      <w:r w:rsidRPr="005A0C86">
        <w:rPr>
          <w:rFonts w:ascii="National Book" w:hAnsi="National Book" w:cs="Arial"/>
          <w:color w:val="002060"/>
          <w:sz w:val="24"/>
          <w:szCs w:val="24"/>
        </w:rPr>
        <w:t>).</w:t>
      </w:r>
    </w:p>
    <w:p w14:paraId="7AB31343" w14:textId="77777777" w:rsidR="00C73A4C" w:rsidRPr="005A0C86" w:rsidRDefault="00C73A4C" w:rsidP="00C73A4C">
      <w:pPr>
        <w:pStyle w:val="NoSpacing"/>
        <w:rPr>
          <w:rFonts w:ascii="National Book" w:hAnsi="National Book" w:cs="Arial"/>
          <w:color w:val="002060"/>
          <w:sz w:val="24"/>
          <w:szCs w:val="24"/>
        </w:rPr>
      </w:pPr>
    </w:p>
    <w:p w14:paraId="42F6F656" w14:textId="77777777" w:rsidR="00C73A4C" w:rsidRPr="005A0C86" w:rsidRDefault="00C73A4C" w:rsidP="00C73A4C">
      <w:pPr>
        <w:pStyle w:val="NoSpacing"/>
        <w:rPr>
          <w:rFonts w:ascii="National Book" w:hAnsi="National Book" w:cs="Arial"/>
          <w:color w:val="002060"/>
          <w:sz w:val="24"/>
          <w:szCs w:val="24"/>
        </w:rPr>
      </w:pPr>
      <w:r w:rsidRPr="005A0C86">
        <w:rPr>
          <w:rFonts w:ascii="National Book"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17552AF8" w14:textId="77777777" w:rsidR="00C73A4C" w:rsidRPr="005A0C86" w:rsidRDefault="00C73A4C" w:rsidP="00C73A4C">
      <w:pPr>
        <w:pStyle w:val="NoSpacing"/>
        <w:rPr>
          <w:rFonts w:ascii="National Book" w:hAnsi="National Book" w:cs="Arial"/>
          <w:color w:val="002060"/>
          <w:sz w:val="24"/>
          <w:szCs w:val="24"/>
        </w:rPr>
      </w:pPr>
    </w:p>
    <w:p w14:paraId="3C72759C" w14:textId="395E2AE2" w:rsidR="00015292" w:rsidRDefault="00C73A4C" w:rsidP="00C73A4C">
      <w:pPr>
        <w:pStyle w:val="NoSpacing"/>
        <w:rPr>
          <w:rFonts w:ascii="National Book" w:eastAsiaTheme="minorEastAsia" w:hAnsi="National Book" w:cs="Arial"/>
          <w:color w:val="002060"/>
          <w:sz w:val="24"/>
          <w:szCs w:val="24"/>
        </w:rPr>
      </w:pPr>
      <w:r w:rsidRPr="005A0C86">
        <w:rPr>
          <w:rFonts w:ascii="National Book" w:eastAsiaTheme="minorEastAsia" w:hAnsi="National Book" w:cs="Arial"/>
          <w:color w:val="002060"/>
          <w:sz w:val="24"/>
          <w:szCs w:val="24"/>
        </w:rPr>
        <w:t>It is recommended that students intending to pursue the Bachelor of Arts in Communication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55DF5237" w14:textId="77777777" w:rsidR="00F34D51" w:rsidRPr="008A301D" w:rsidRDefault="00F34D51" w:rsidP="00F34D51">
      <w:pPr>
        <w:rPr>
          <w:rFonts w:ascii="National Black" w:hAnsi="National Black"/>
          <w:b/>
          <w:color w:val="1F3864" w:themeColor="accent1" w:themeShade="80"/>
          <w:sz w:val="32"/>
          <w:szCs w:val="16"/>
        </w:rPr>
      </w:pPr>
      <w:bookmarkStart w:id="2" w:name="_Hlk124323265"/>
      <w:bookmarkStart w:id="3" w:name="_Hlk124324242"/>
      <w:r w:rsidRPr="008A301D">
        <w:rPr>
          <w:rFonts w:ascii="National Black" w:hAnsi="National Black"/>
          <w:b/>
          <w:color w:val="1F3864" w:themeColor="accent1" w:themeShade="80"/>
          <w:sz w:val="32"/>
          <w:szCs w:val="16"/>
        </w:rPr>
        <w:t>Contact Information</w:t>
      </w:r>
    </w:p>
    <w:p w14:paraId="7361DC46" w14:textId="77777777" w:rsidR="00F34D51" w:rsidRDefault="00F34D51" w:rsidP="00F34D51">
      <w:pPr>
        <w:rPr>
          <w:rFonts w:ascii="National Bold Italic" w:hAnsi="National Bold Italic"/>
          <w:b/>
          <w:color w:val="1F3864" w:themeColor="accent1" w:themeShade="80"/>
          <w:sz w:val="32"/>
          <w:szCs w:val="16"/>
        </w:rPr>
      </w:pPr>
    </w:p>
    <w:p w14:paraId="0C4C5089" w14:textId="77777777" w:rsidR="00F34D51" w:rsidRDefault="00F34D51" w:rsidP="00F34D51">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66BA48D8" w14:textId="77777777" w:rsidR="00F34D51" w:rsidRDefault="00F34D51" w:rsidP="00F34D51">
      <w:pPr>
        <w:rPr>
          <w:rFonts w:ascii="National Bold Italic" w:hAnsi="National Bold Italic"/>
          <w:b/>
          <w:color w:val="1F3864" w:themeColor="accent1" w:themeShade="80"/>
          <w:sz w:val="32"/>
          <w:szCs w:val="16"/>
        </w:rPr>
      </w:pPr>
    </w:p>
    <w:p w14:paraId="138985B3" w14:textId="5C019B9F" w:rsidR="00F34D51" w:rsidRPr="00985EF8" w:rsidRDefault="00F34D51" w:rsidP="00F34D5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4" w:history="1">
        <w:r w:rsidRPr="006E1A37">
          <w:rPr>
            <w:rStyle w:val="Hyperlink"/>
            <w:rFonts w:ascii="National Book" w:hAnsi="National Book"/>
          </w:rPr>
          <w:t>pathways@kent.edu</w:t>
        </w:r>
      </w:hyperlink>
      <w:bookmarkEnd w:id="2"/>
    </w:p>
    <w:p w14:paraId="1DDAE7D7" w14:textId="77777777" w:rsidR="00F34D51" w:rsidRPr="00985EF8" w:rsidRDefault="00F34D51" w:rsidP="00F34D51">
      <w:pPr>
        <w:rPr>
          <w:rFonts w:ascii="National Regular Italic" w:hAnsi="National Regular Italic"/>
          <w:b/>
          <w:color w:val="1F3864" w:themeColor="accent1" w:themeShade="80"/>
          <w:sz w:val="32"/>
          <w:szCs w:val="32"/>
        </w:rPr>
      </w:pPr>
    </w:p>
    <w:p w14:paraId="73C951D5" w14:textId="0A228501" w:rsidR="00036382" w:rsidRPr="004D148D" w:rsidRDefault="00F34D51" w:rsidP="00F34D51">
      <w:r w:rsidRPr="004D148D">
        <w:rPr>
          <w:rFonts w:ascii="National Bold Italic" w:hAnsi="National Bold Italic"/>
          <w:b/>
          <w:color w:val="1F3864" w:themeColor="accent1" w:themeShade="80"/>
        </w:rPr>
        <w:t xml:space="preserve">Last Updated </w:t>
      </w:r>
      <w:bookmarkEnd w:id="3"/>
      <w:r w:rsidR="00AC7F04">
        <w:rPr>
          <w:rFonts w:ascii="National Bold Italic" w:hAnsi="National Bold Italic"/>
          <w:b/>
          <w:color w:val="1F3864" w:themeColor="accent1" w:themeShade="80"/>
        </w:rPr>
        <w:t>December</w:t>
      </w:r>
      <w:r w:rsidR="004D148D" w:rsidRPr="004D148D">
        <w:rPr>
          <w:rFonts w:ascii="National Bold Italic" w:hAnsi="National Bold Italic"/>
          <w:b/>
          <w:color w:val="1F3864" w:themeColor="accent1" w:themeShade="80"/>
        </w:rPr>
        <w:t xml:space="preserve"> 2025</w:t>
      </w:r>
    </w:p>
    <w:sectPr w:rsidR="00036382" w:rsidRPr="004D148D" w:rsidSect="00015292">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18D44" w14:textId="77777777" w:rsidR="00E76098" w:rsidRDefault="00E76098" w:rsidP="004D1F78">
      <w:r>
        <w:separator/>
      </w:r>
    </w:p>
  </w:endnote>
  <w:endnote w:type="continuationSeparator" w:id="0">
    <w:p w14:paraId="4BC7EB77" w14:textId="77777777" w:rsidR="00E76098" w:rsidRDefault="00E7609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78473" w14:textId="77777777" w:rsidR="00556A8D" w:rsidRDefault="00556A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00D96" w14:textId="77777777" w:rsidR="00556A8D" w:rsidRDefault="00556A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9EDF2E" w14:textId="77777777" w:rsidR="00556A8D" w:rsidRDefault="00556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03BD3" w14:textId="77777777" w:rsidR="00E76098" w:rsidRDefault="00E76098" w:rsidP="004D1F78">
      <w:r>
        <w:separator/>
      </w:r>
    </w:p>
  </w:footnote>
  <w:footnote w:type="continuationSeparator" w:id="0">
    <w:p w14:paraId="0B583283" w14:textId="77777777" w:rsidR="00E76098" w:rsidRDefault="00E7609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DE66A" w14:textId="77777777" w:rsidR="00556A8D" w:rsidRDefault="00556A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EEBF1" w14:textId="2D9D59CC" w:rsidR="00556A8D" w:rsidRDefault="00556A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F4A99" w14:textId="77777777" w:rsidR="00556A8D" w:rsidRDefault="00556A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2Y36nGD9tYoGmfdVYYUoiK0K4GE8pWdOwRRqoljjR2ez80fvqlX5c29gFxVJQAvu/WsA8WIvM7QruEV94JXZ2w==" w:salt="w6mDkJwWQHBdzHom8Mqv4Q=="/>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36382"/>
    <w:rsid w:val="00050A59"/>
    <w:rsid w:val="0005558F"/>
    <w:rsid w:val="00057DEF"/>
    <w:rsid w:val="00092D8B"/>
    <w:rsid w:val="000B234A"/>
    <w:rsid w:val="00125263"/>
    <w:rsid w:val="0013631F"/>
    <w:rsid w:val="001A0C14"/>
    <w:rsid w:val="001C3BE3"/>
    <w:rsid w:val="001D506F"/>
    <w:rsid w:val="00214A65"/>
    <w:rsid w:val="00244E6A"/>
    <w:rsid w:val="00262F6F"/>
    <w:rsid w:val="003B35ED"/>
    <w:rsid w:val="00412A6E"/>
    <w:rsid w:val="004571D0"/>
    <w:rsid w:val="004629B9"/>
    <w:rsid w:val="004B3BCA"/>
    <w:rsid w:val="004D148D"/>
    <w:rsid w:val="004D1F78"/>
    <w:rsid w:val="004D246B"/>
    <w:rsid w:val="005457E9"/>
    <w:rsid w:val="00556A8D"/>
    <w:rsid w:val="00581EDA"/>
    <w:rsid w:val="005A0C86"/>
    <w:rsid w:val="00646C9B"/>
    <w:rsid w:val="00651757"/>
    <w:rsid w:val="006C266D"/>
    <w:rsid w:val="00711548"/>
    <w:rsid w:val="0074660D"/>
    <w:rsid w:val="007E6418"/>
    <w:rsid w:val="00817955"/>
    <w:rsid w:val="00833C75"/>
    <w:rsid w:val="008469D2"/>
    <w:rsid w:val="00865CF9"/>
    <w:rsid w:val="00872608"/>
    <w:rsid w:val="008A301D"/>
    <w:rsid w:val="008F26FC"/>
    <w:rsid w:val="00915ED0"/>
    <w:rsid w:val="0096594B"/>
    <w:rsid w:val="00990B45"/>
    <w:rsid w:val="00993CA2"/>
    <w:rsid w:val="009A2EB0"/>
    <w:rsid w:val="009B6AC8"/>
    <w:rsid w:val="00A32E1F"/>
    <w:rsid w:val="00A8009C"/>
    <w:rsid w:val="00AA0606"/>
    <w:rsid w:val="00AB3F33"/>
    <w:rsid w:val="00AC7F04"/>
    <w:rsid w:val="00B21962"/>
    <w:rsid w:val="00B55336"/>
    <w:rsid w:val="00B72376"/>
    <w:rsid w:val="00BE276F"/>
    <w:rsid w:val="00C22366"/>
    <w:rsid w:val="00C44022"/>
    <w:rsid w:val="00C564C7"/>
    <w:rsid w:val="00C60A4A"/>
    <w:rsid w:val="00C7012C"/>
    <w:rsid w:val="00C73A4C"/>
    <w:rsid w:val="00CA31F4"/>
    <w:rsid w:val="00CB2D3E"/>
    <w:rsid w:val="00CE0CDB"/>
    <w:rsid w:val="00CF3CD6"/>
    <w:rsid w:val="00D03C85"/>
    <w:rsid w:val="00D21FD8"/>
    <w:rsid w:val="00D6504D"/>
    <w:rsid w:val="00DA3ADB"/>
    <w:rsid w:val="00DB4CE8"/>
    <w:rsid w:val="00DC72CD"/>
    <w:rsid w:val="00DE1793"/>
    <w:rsid w:val="00E76098"/>
    <w:rsid w:val="00E778C6"/>
    <w:rsid w:val="00E95213"/>
    <w:rsid w:val="00EB47DD"/>
    <w:rsid w:val="00EC3154"/>
    <w:rsid w:val="00EC4AEC"/>
    <w:rsid w:val="00ED3A29"/>
    <w:rsid w:val="00F134C6"/>
    <w:rsid w:val="00F1745A"/>
    <w:rsid w:val="00F34D51"/>
    <w:rsid w:val="00FB5994"/>
    <w:rsid w:val="00FD3EC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B2D3E"/>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B2D3E"/>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915E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18" Type="http://schemas.openxmlformats.org/officeDocument/2006/relationships/hyperlink" Target="https://www.kent.edu/fbe-center/graduation-honors-and-recognit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pathways@kent.edu" TargetMode="External"/><Relationship Id="rId7" Type="http://schemas.openxmlformats.org/officeDocument/2006/relationships/webSettings" Target="webSettings.xml"/><Relationship Id="rId1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17"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ent.edu/fbe-center/forms-requests" TargetMode="External"/><Relationship Id="rId20"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3" Type="http://schemas.openxmlformats.org/officeDocument/2006/relationships/hyperlink" Target="mailto:lawadmissions@uakron.edu"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2" Type="http://schemas.openxmlformats.org/officeDocument/2006/relationships/hyperlink" Target="http://www.kent.edu/catalo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A6FAB525-CF6E-4F3C-8D22-74B4D4F326F6}"/>
</file>

<file path=docProps/app.xml><?xml version="1.0" encoding="utf-8"?>
<Properties xmlns="http://schemas.openxmlformats.org/officeDocument/2006/extended-properties" xmlns:vt="http://schemas.openxmlformats.org/officeDocument/2006/docPropsVTypes">
  <Template>Normal.dotm</Template>
  <TotalTime>24</TotalTime>
  <Pages>4</Pages>
  <Words>1713</Words>
  <Characters>9445</Characters>
  <Application>Microsoft Office Word</Application>
  <DocSecurity>8</DocSecurity>
  <Lines>472</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9</cp:revision>
  <dcterms:created xsi:type="dcterms:W3CDTF">2023-06-13T19:50:00Z</dcterms:created>
  <dcterms:modified xsi:type="dcterms:W3CDTF">2025-12-0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